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ab01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77b2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e372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2:58:55Z</dcterms:created>
  <dcterms:modified xsi:type="dcterms:W3CDTF">2022-05-08T12:58:55Z</dcterms:modified>
</cp:coreProperties>
</file>